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13C99105" w:rsidR="003A1ECC" w:rsidRDefault="003A1ECC" w:rsidP="003A1ECC">
      <w:pPr>
        <w:jc w:val="center"/>
        <w:outlineLvl w:val="0"/>
        <w:rPr>
          <w:b/>
          <w:sz w:val="36"/>
        </w:rPr>
      </w:pPr>
      <w:r w:rsidRPr="008E2758">
        <w:rPr>
          <w:b/>
          <w:sz w:val="36"/>
        </w:rPr>
        <w:t>Privacy Notice</w:t>
      </w:r>
      <w:r w:rsidR="00E3134D">
        <w:rPr>
          <w:b/>
          <w:sz w:val="36"/>
        </w:rPr>
        <w:t xml:space="preserve"> on </w:t>
      </w:r>
      <w:r w:rsidR="006730EB">
        <w:rPr>
          <w:b/>
          <w:sz w:val="36"/>
        </w:rPr>
        <w:t>Safeguarding</w:t>
      </w:r>
    </w:p>
    <w:p w14:paraId="01DC5659" w14:textId="77777777" w:rsidR="009A0F1A" w:rsidRDefault="009A0F1A" w:rsidP="003A1ECC">
      <w:pPr>
        <w:jc w:val="center"/>
        <w:outlineLvl w:val="0"/>
        <w:rPr>
          <w:b/>
          <w:sz w:val="36"/>
        </w:rPr>
      </w:pPr>
    </w:p>
    <w:p w14:paraId="6F581618" w14:textId="77777777" w:rsidR="006730EB" w:rsidRPr="006730EB" w:rsidRDefault="006730EB" w:rsidP="006730EB">
      <w:pPr>
        <w:spacing w:after="0" w:line="240" w:lineRule="auto"/>
        <w:jc w:val="both"/>
        <w:rPr>
          <w:rFonts w:eastAsia="Times New Roman" w:cstheme="minorHAnsi"/>
          <w:color w:val="000000"/>
          <w:lang w:eastAsia="en-GB"/>
        </w:rPr>
      </w:pPr>
      <w:r w:rsidRPr="006730EB">
        <w:rPr>
          <w:rFonts w:eastAsia="Times New Roman" w:cstheme="minorHAnsi"/>
          <w:color w:val="000000"/>
          <w:lang w:eastAsia="en-GB"/>
        </w:rPr>
        <w:t xml:space="preserve">Some members of society are recognised as needing protection, for example children and vulnerable adults. If a person is identified as being at risk from harm we are expected as professionals to do what we can to protect them. In addition we are bound by certain specific laws that exist to protect individuals. This is called “Safeguarding”. </w:t>
      </w:r>
    </w:p>
    <w:p w14:paraId="21549AD2" w14:textId="77777777" w:rsidR="006730EB" w:rsidRPr="006730EB" w:rsidRDefault="006730EB" w:rsidP="006730EB">
      <w:pPr>
        <w:spacing w:after="0" w:line="240" w:lineRule="auto"/>
        <w:jc w:val="both"/>
        <w:rPr>
          <w:rFonts w:eastAsia="Times New Roman" w:cstheme="minorHAnsi"/>
          <w:color w:val="000000"/>
          <w:lang w:eastAsia="en-GB"/>
        </w:rPr>
      </w:pPr>
    </w:p>
    <w:p w14:paraId="45C426C2" w14:textId="77777777" w:rsidR="006730EB" w:rsidRPr="006730EB" w:rsidRDefault="006730EB" w:rsidP="006730EB">
      <w:pPr>
        <w:spacing w:after="0" w:line="240" w:lineRule="auto"/>
        <w:jc w:val="both"/>
        <w:rPr>
          <w:rFonts w:eastAsia="Times New Roman" w:cstheme="minorHAnsi"/>
          <w:color w:val="000000"/>
          <w:lang w:eastAsia="en-GB"/>
        </w:rPr>
      </w:pPr>
      <w:r w:rsidRPr="006730EB">
        <w:rPr>
          <w:rFonts w:eastAsia="Times New Roman" w:cstheme="minorHAnsi"/>
          <w:color w:val="000000"/>
          <w:lang w:eastAsia="en-GB"/>
        </w:rPr>
        <w:t xml:space="preserve">Where there is a suspected or actual safeguarding issue we will share information that we hold with other relevant agencies whether or not the individual or their representative agrees. </w:t>
      </w:r>
    </w:p>
    <w:p w14:paraId="110FAA5C" w14:textId="77777777" w:rsidR="006730EB" w:rsidRPr="006730EB" w:rsidRDefault="006730EB" w:rsidP="006730EB">
      <w:pPr>
        <w:spacing w:after="0" w:line="240" w:lineRule="auto"/>
        <w:jc w:val="both"/>
        <w:rPr>
          <w:rFonts w:eastAsia="Times New Roman" w:cstheme="minorHAnsi"/>
          <w:color w:val="000000"/>
          <w:lang w:eastAsia="en-GB"/>
        </w:rPr>
      </w:pPr>
    </w:p>
    <w:p w14:paraId="210742A5" w14:textId="77777777" w:rsidR="006730EB" w:rsidRPr="006730EB" w:rsidRDefault="006730EB" w:rsidP="006730EB">
      <w:pPr>
        <w:spacing w:after="0" w:line="240" w:lineRule="auto"/>
        <w:rPr>
          <w:rFonts w:eastAsia="Times New Roman" w:cstheme="minorHAnsi"/>
          <w:color w:val="000000"/>
          <w:lang w:eastAsia="en-GB"/>
        </w:rPr>
      </w:pPr>
      <w:r w:rsidRPr="006730EB">
        <w:rPr>
          <w:rFonts w:eastAsia="Times New Roman" w:cstheme="minorHAnsi"/>
          <w:color w:val="000000"/>
          <w:lang w:eastAsia="en-GB"/>
        </w:rPr>
        <w:t xml:space="preserve">There are three laws that allow us to do this without relying on the individual or their representatives agreement (unconsented processing), these are: </w:t>
      </w:r>
    </w:p>
    <w:p w14:paraId="2E9488C3" w14:textId="448869B4" w:rsidR="006730EB" w:rsidRDefault="006730EB" w:rsidP="006730EB">
      <w:pPr>
        <w:spacing w:after="0" w:line="240" w:lineRule="auto"/>
        <w:rPr>
          <w:rFonts w:eastAsia="Times New Roman" w:cstheme="minorHAnsi"/>
          <w:color w:val="000000"/>
          <w:lang w:eastAsia="en-GB"/>
        </w:rPr>
      </w:pPr>
      <w:r w:rsidRPr="006730EB">
        <w:rPr>
          <w:rFonts w:eastAsia="Times New Roman" w:cstheme="minorHAnsi"/>
          <w:color w:val="000000"/>
          <w:lang w:eastAsia="en-GB"/>
        </w:rPr>
        <w:t>Section 47 of The Children Act 1989 :</w:t>
      </w:r>
      <w:r w:rsidRPr="006730EB">
        <w:rPr>
          <w:rFonts w:eastAsia="Times New Roman" w:cstheme="minorHAnsi"/>
          <w:color w:val="000000"/>
          <w:lang w:eastAsia="en-GB"/>
        </w:rPr>
        <w:br/>
        <w:t>(</w:t>
      </w:r>
      <w:hyperlink r:id="rId8">
        <w:r w:rsidRPr="006730EB">
          <w:rPr>
            <w:rStyle w:val="Hyperlink"/>
            <w:rFonts w:asciiTheme="minorHAnsi" w:eastAsia="Times New Roman" w:hAnsiTheme="minorHAnsi" w:cstheme="minorHAnsi"/>
            <w:lang w:eastAsia="en-GB"/>
          </w:rPr>
          <w:t>https://www.legislation.gov.uk/ukpga/1989/41/section/47</w:t>
        </w:r>
      </w:hyperlink>
      <w:r w:rsidRPr="006730EB">
        <w:rPr>
          <w:rFonts w:eastAsia="Times New Roman" w:cstheme="minorHAnsi"/>
          <w:color w:val="000000"/>
          <w:lang w:eastAsia="en-GB"/>
        </w:rPr>
        <w:t xml:space="preserve">), </w:t>
      </w:r>
    </w:p>
    <w:p w14:paraId="404BF229" w14:textId="77777777" w:rsidR="006730EB" w:rsidRPr="006730EB" w:rsidRDefault="006730EB" w:rsidP="006730EB">
      <w:pPr>
        <w:spacing w:after="0" w:line="240" w:lineRule="auto"/>
        <w:rPr>
          <w:rFonts w:eastAsia="Times New Roman" w:cstheme="minorHAnsi"/>
          <w:color w:val="000000"/>
          <w:lang w:eastAsia="en-GB"/>
        </w:rPr>
      </w:pPr>
    </w:p>
    <w:p w14:paraId="134F6BFF" w14:textId="77777777" w:rsidR="006730EB" w:rsidRPr="006730EB" w:rsidRDefault="006730EB" w:rsidP="006730EB">
      <w:pPr>
        <w:spacing w:after="0" w:line="240" w:lineRule="auto"/>
        <w:rPr>
          <w:rFonts w:eastAsia="Times New Roman" w:cstheme="minorHAnsi"/>
          <w:color w:val="000000"/>
          <w:lang w:eastAsia="en-GB"/>
        </w:rPr>
      </w:pPr>
      <w:r w:rsidRPr="006730EB">
        <w:rPr>
          <w:rFonts w:eastAsia="Times New Roman" w:cstheme="minorHAnsi"/>
          <w:color w:val="000000"/>
          <w:lang w:eastAsia="en-GB"/>
        </w:rPr>
        <w:t xml:space="preserve">Section 29 of Data Protection Act (prevention of crime) </w:t>
      </w:r>
      <w:hyperlink r:id="rId9">
        <w:r w:rsidRPr="006730EB">
          <w:rPr>
            <w:rStyle w:val="Hyperlink"/>
            <w:rFonts w:asciiTheme="minorHAnsi" w:eastAsia="Times New Roman" w:hAnsiTheme="minorHAnsi" w:cstheme="minorHAnsi"/>
            <w:lang w:eastAsia="en-GB"/>
          </w:rPr>
          <w:t>https://www.legislation.gov.uk/ukpga/1998/29/section/29</w:t>
        </w:r>
      </w:hyperlink>
      <w:r w:rsidRPr="006730EB">
        <w:rPr>
          <w:rFonts w:eastAsia="Times New Roman" w:cstheme="minorHAnsi"/>
          <w:color w:val="000000"/>
          <w:lang w:eastAsia="en-GB"/>
        </w:rPr>
        <w:t xml:space="preserve"> </w:t>
      </w:r>
    </w:p>
    <w:p w14:paraId="0D8C728B" w14:textId="77777777" w:rsidR="00B03155" w:rsidRDefault="00B03155" w:rsidP="006730EB">
      <w:pPr>
        <w:spacing w:after="0" w:line="240" w:lineRule="auto"/>
        <w:rPr>
          <w:rFonts w:eastAsia="Times New Roman" w:cstheme="minorHAnsi"/>
          <w:color w:val="000000"/>
          <w:lang w:eastAsia="en-GB"/>
        </w:rPr>
      </w:pPr>
    </w:p>
    <w:p w14:paraId="68EED03A" w14:textId="3F391FF9" w:rsidR="006730EB" w:rsidRPr="006730EB" w:rsidRDefault="006730EB" w:rsidP="006730EB">
      <w:pPr>
        <w:spacing w:after="0" w:line="240" w:lineRule="auto"/>
        <w:rPr>
          <w:rFonts w:eastAsia="Times New Roman" w:cstheme="minorHAnsi"/>
          <w:color w:val="000000"/>
          <w:lang w:eastAsia="en-GB"/>
        </w:rPr>
      </w:pPr>
      <w:r w:rsidRPr="006730EB">
        <w:rPr>
          <w:rFonts w:eastAsia="Times New Roman" w:cstheme="minorHAnsi"/>
          <w:color w:val="000000"/>
          <w:lang w:eastAsia="en-GB"/>
        </w:rPr>
        <w:t xml:space="preserve">and </w:t>
      </w:r>
    </w:p>
    <w:p w14:paraId="54BC6DE4" w14:textId="77777777" w:rsidR="00B03155" w:rsidRDefault="00B03155" w:rsidP="006730EB">
      <w:pPr>
        <w:spacing w:after="0" w:line="240" w:lineRule="auto"/>
        <w:rPr>
          <w:rFonts w:eastAsia="Times New Roman" w:cstheme="minorHAnsi"/>
          <w:color w:val="000000"/>
          <w:lang w:eastAsia="en-GB"/>
        </w:rPr>
      </w:pPr>
    </w:p>
    <w:p w14:paraId="2CB742EC" w14:textId="6013053A" w:rsidR="006730EB" w:rsidRPr="006730EB" w:rsidRDefault="00B03155" w:rsidP="006730EB">
      <w:pPr>
        <w:spacing w:after="0" w:line="240" w:lineRule="auto"/>
        <w:rPr>
          <w:rFonts w:eastAsia="Times New Roman" w:cstheme="minorHAnsi"/>
          <w:color w:val="000000"/>
          <w:lang w:eastAsia="en-GB"/>
        </w:rPr>
      </w:pPr>
      <w:r>
        <w:rPr>
          <w:rFonts w:eastAsia="Times New Roman" w:cstheme="minorHAnsi"/>
          <w:color w:val="000000"/>
          <w:lang w:eastAsia="en-GB"/>
        </w:rPr>
        <w:t>S</w:t>
      </w:r>
      <w:r w:rsidR="006730EB" w:rsidRPr="006730EB">
        <w:rPr>
          <w:rFonts w:eastAsia="Times New Roman" w:cstheme="minorHAnsi"/>
          <w:color w:val="000000"/>
          <w:lang w:eastAsia="en-GB"/>
        </w:rPr>
        <w:t xml:space="preserve">ection 45 of the Care Act 2014 </w:t>
      </w:r>
      <w:hyperlink r:id="rId10">
        <w:r w:rsidR="006730EB" w:rsidRPr="006730EB">
          <w:rPr>
            <w:rStyle w:val="Hyperlink"/>
            <w:rFonts w:asciiTheme="minorHAnsi" w:eastAsia="Times New Roman" w:hAnsiTheme="minorHAnsi" w:cstheme="minorHAnsi"/>
            <w:lang w:eastAsia="en-GB"/>
          </w:rPr>
          <w:t>http://www.legislation.gov.uk/ukpga/2014/23/section/45/enacted</w:t>
        </w:r>
      </w:hyperlink>
      <w:r w:rsidR="006730EB" w:rsidRPr="006730EB">
        <w:rPr>
          <w:rFonts w:eastAsia="Times New Roman" w:cstheme="minorHAnsi"/>
          <w:color w:val="000000"/>
          <w:lang w:eastAsia="en-GB"/>
        </w:rPr>
        <w:t>.</w:t>
      </w:r>
    </w:p>
    <w:p w14:paraId="0D8F2942" w14:textId="77777777" w:rsidR="006730EB" w:rsidRPr="006730EB" w:rsidRDefault="006730EB" w:rsidP="006730EB">
      <w:pPr>
        <w:spacing w:after="0" w:line="240" w:lineRule="auto"/>
        <w:jc w:val="both"/>
        <w:rPr>
          <w:rFonts w:eastAsia="Times New Roman" w:cstheme="minorHAnsi"/>
          <w:color w:val="000000"/>
          <w:lang w:eastAsia="en-GB"/>
        </w:rPr>
      </w:pPr>
    </w:p>
    <w:p w14:paraId="482E946E" w14:textId="6F6E0192" w:rsidR="006730EB" w:rsidRPr="006730EB" w:rsidRDefault="006730EB" w:rsidP="006730EB">
      <w:pPr>
        <w:spacing w:after="0" w:line="240" w:lineRule="auto"/>
        <w:jc w:val="both"/>
        <w:rPr>
          <w:rFonts w:eastAsia="Times New Roman" w:cstheme="minorHAnsi"/>
          <w:color w:val="000000"/>
          <w:lang w:eastAsia="en-GB"/>
        </w:rPr>
      </w:pPr>
      <w:r w:rsidRPr="006730EB">
        <w:rPr>
          <w:rFonts w:eastAsia="Times New Roman" w:cstheme="minorHAnsi"/>
          <w:color w:val="000000"/>
          <w:lang w:eastAsia="en-GB"/>
        </w:rPr>
        <w:t xml:space="preserve">In addition there are circumstances when we will seek the agreement (consented processing) of the individual or their representative to share information with local child protection services, the relevant law being; section </w:t>
      </w:r>
      <w:r w:rsidR="00B03155">
        <w:rPr>
          <w:rFonts w:eastAsia="Times New Roman" w:cstheme="minorHAnsi"/>
          <w:color w:val="000000"/>
          <w:lang w:eastAsia="en-GB"/>
        </w:rPr>
        <w:t>17 Children</w:t>
      </w:r>
      <w:r w:rsidRPr="006730EB">
        <w:rPr>
          <w:rFonts w:eastAsia="Times New Roman" w:cstheme="minorHAnsi"/>
          <w:color w:val="000000"/>
          <w:lang w:eastAsia="en-GB"/>
        </w:rPr>
        <w:t xml:space="preserve"> Act 1989 </w:t>
      </w:r>
      <w:hyperlink r:id="rId11">
        <w:r w:rsidRPr="006730EB">
          <w:rPr>
            <w:rStyle w:val="Hyperlink"/>
            <w:rFonts w:asciiTheme="minorHAnsi" w:eastAsia="Times New Roman" w:hAnsiTheme="minorHAnsi" w:cstheme="minorHAnsi"/>
            <w:lang w:eastAsia="en-GB"/>
          </w:rPr>
          <w:t>https://www.legislation.gov.uk/ukpga/1989/41/section/17</w:t>
        </w:r>
      </w:hyperlink>
    </w:p>
    <w:p w14:paraId="7C7C6C50" w14:textId="2D759022" w:rsidR="000375C1" w:rsidRDefault="000375C1" w:rsidP="003A1ECC">
      <w:pPr>
        <w:spacing w:after="0" w:line="240" w:lineRule="auto"/>
        <w:jc w:val="both"/>
        <w:rPr>
          <w:rFonts w:eastAsia="Times New Roman" w:cstheme="minorHAnsi"/>
          <w:color w:val="000000"/>
          <w:lang w:eastAsia="en-GB"/>
        </w:rPr>
      </w:pPr>
    </w:p>
    <w:p w14:paraId="59D4CB47" w14:textId="77777777" w:rsidR="00785E9D" w:rsidRDefault="00785E9D"/>
    <w:p w14:paraId="6966D2F9" w14:textId="5E28AF2A" w:rsidR="00785E9D" w:rsidRDefault="00785E9D">
      <w:r>
        <w:br w:type="page"/>
      </w:r>
    </w:p>
    <w:p w14:paraId="21F6FAB7" w14:textId="13D5CB89" w:rsidR="003A1ECC" w:rsidRDefault="003165CE" w:rsidP="00D0113A">
      <w:pPr>
        <w:spacing w:after="0" w:line="240" w:lineRule="auto"/>
      </w:pPr>
      <w:r w:rsidRPr="003165CE">
        <w:lastRenderedPageBreak/>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9634" w:type="dxa"/>
        <w:tblLayout w:type="fixed"/>
        <w:tblLook w:val="04A0" w:firstRow="1" w:lastRow="0" w:firstColumn="1" w:lastColumn="0" w:noHBand="0" w:noVBand="1"/>
      </w:tblPr>
      <w:tblGrid>
        <w:gridCol w:w="2405"/>
        <w:gridCol w:w="7229"/>
      </w:tblGrid>
      <w:tr w:rsidR="009232D0" w14:paraId="2DC040D1" w14:textId="77777777" w:rsidTr="004862B3">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7229" w:type="dxa"/>
            <w:shd w:val="clear" w:color="auto" w:fill="D9E2F3" w:themeFill="accent1" w:themeFillTint="33"/>
          </w:tcPr>
          <w:p w14:paraId="131AD1B7" w14:textId="77777777" w:rsidR="009232D0" w:rsidRDefault="009232D0"/>
          <w:p w14:paraId="540DBAB3" w14:textId="66779EF9" w:rsidR="000C4E02" w:rsidRPr="008A3A00" w:rsidRDefault="000C4E02">
            <w:pPr>
              <w:rPr>
                <w:b/>
              </w:rPr>
            </w:pPr>
            <w:r w:rsidRPr="008A3A00">
              <w:rPr>
                <w:b/>
                <w:sz w:val="24"/>
              </w:rPr>
              <w:t>Burney Street Practice</w:t>
            </w:r>
          </w:p>
        </w:tc>
      </w:tr>
      <w:tr w:rsidR="009232D0" w14:paraId="7AC60B34" w14:textId="77777777" w:rsidTr="004862B3">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7229" w:type="dxa"/>
            <w:shd w:val="clear" w:color="auto" w:fill="D9E2F3" w:themeFill="accent1" w:themeFillTint="33"/>
            <w:vAlign w:val="center"/>
          </w:tcPr>
          <w:p w14:paraId="0B3DF7F7" w14:textId="5050FF63" w:rsidR="008A3A00" w:rsidRDefault="008243EE" w:rsidP="008A3A00">
            <w:r w:rsidRPr="008243EE">
              <w:t>John Eni-Uwubame</w:t>
            </w:r>
            <w:r w:rsidR="004862B3" w:rsidRPr="004862B3">
              <w:t xml:space="preserve">, </w:t>
            </w:r>
            <w:r w:rsidR="008A3A00">
              <w:t xml:space="preserve">GP Data Protection Officer </w:t>
            </w:r>
          </w:p>
          <w:p w14:paraId="20F89057" w14:textId="73652B60" w:rsidR="009232D0" w:rsidRDefault="004862B3" w:rsidP="008A3A00">
            <w:hyperlink r:id="rId12" w:history="1">
              <w:r w:rsidRPr="004862B3">
                <w:rPr>
                  <w:rStyle w:val="Hyperlink"/>
                  <w:rFonts w:asciiTheme="minorHAnsi" w:hAnsiTheme="minorHAnsi" w:cstheme="minorBidi"/>
                </w:rPr>
                <w:t>gpdpo@selondonics.nhs.uk</w:t>
              </w:r>
            </w:hyperlink>
          </w:p>
        </w:tc>
      </w:tr>
      <w:tr w:rsidR="009232D0" w14:paraId="6821EFCF" w14:textId="77777777" w:rsidTr="004862B3">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7229" w:type="dxa"/>
            <w:shd w:val="clear" w:color="auto" w:fill="D9E2F3" w:themeFill="accent1" w:themeFillTint="33"/>
            <w:vAlign w:val="center"/>
          </w:tcPr>
          <w:p w14:paraId="59C7FC2B" w14:textId="2478E142" w:rsidR="00785E9D" w:rsidRPr="00295D24" w:rsidRDefault="00B03155" w:rsidP="0096725F">
            <w:pPr>
              <w:rPr>
                <w:color w:val="000000" w:themeColor="text1"/>
              </w:rPr>
            </w:pPr>
            <w:r w:rsidRPr="00B03155">
              <w:rPr>
                <w:rFonts w:cstheme="minorHAnsi"/>
                <w:color w:val="000000"/>
                <w:sz w:val="24"/>
                <w:szCs w:val="24"/>
                <w:lang w:eastAsia="en-GB"/>
              </w:rPr>
              <w:t>The purpose of the processing is to protect the child or vulnerable adult.</w:t>
            </w:r>
          </w:p>
        </w:tc>
      </w:tr>
      <w:tr w:rsidR="009232D0" w14:paraId="1D4E72F5" w14:textId="77777777" w:rsidTr="004862B3">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7229" w:type="dxa"/>
            <w:shd w:val="clear" w:color="auto" w:fill="D9E2F3" w:themeFill="accent1" w:themeFillTint="33"/>
            <w:vAlign w:val="center"/>
          </w:tcPr>
          <w:p w14:paraId="24538B20" w14:textId="77777777" w:rsidR="00B03155" w:rsidRPr="00B03155" w:rsidRDefault="00B03155" w:rsidP="00B03155">
            <w:r w:rsidRPr="00B03155">
              <w:t xml:space="preserve">The sharing is a legal requirement to protect vulnerable children or adults, therefore for the purposes of safeguarding children and vulnerable adults, the following Article 6 and 9 conditions apply: </w:t>
            </w:r>
          </w:p>
          <w:p w14:paraId="2A2B7F1F" w14:textId="77777777" w:rsidR="00B03155" w:rsidRDefault="00B03155" w:rsidP="00B03155"/>
          <w:p w14:paraId="340D0E96" w14:textId="177CCF5A" w:rsidR="00B03155" w:rsidRPr="00B03155" w:rsidRDefault="00B03155" w:rsidP="00B03155">
            <w:r w:rsidRPr="00B03155">
              <w:t>For consented processing;</w:t>
            </w:r>
          </w:p>
          <w:p w14:paraId="00892FA4" w14:textId="77777777" w:rsidR="00B03155" w:rsidRDefault="00B03155" w:rsidP="00B03155"/>
          <w:p w14:paraId="73F560AA" w14:textId="61B8906A" w:rsidR="00B03155" w:rsidRPr="00B03155" w:rsidRDefault="00B03155" w:rsidP="00B03155">
            <w:r w:rsidRPr="00B03155">
              <w:t>6(1)(a) the data subject has given consent to the processing of his or her personal data for one or more specific purposes</w:t>
            </w:r>
          </w:p>
          <w:p w14:paraId="278A413C" w14:textId="77777777" w:rsidR="00B03155" w:rsidRPr="00B03155" w:rsidRDefault="00B03155" w:rsidP="00B03155">
            <w:r w:rsidRPr="00B03155">
              <w:t>For unconsented processing;</w:t>
            </w:r>
          </w:p>
          <w:p w14:paraId="7DF56ECA" w14:textId="77777777" w:rsidR="00B03155" w:rsidRPr="00B03155" w:rsidRDefault="00B03155" w:rsidP="00B03155">
            <w:pPr>
              <w:rPr>
                <w:bCs/>
              </w:rPr>
            </w:pPr>
            <w:r w:rsidRPr="00B03155">
              <w:rPr>
                <w:bCs/>
              </w:rPr>
              <w:t xml:space="preserve">6(1)(c) </w:t>
            </w:r>
            <w:r w:rsidRPr="00B03155">
              <w:t>processing is necessary for compliance with a legal obligation to which the controller is subject</w:t>
            </w:r>
            <w:r w:rsidRPr="00B03155">
              <w:rPr>
                <w:bCs/>
              </w:rPr>
              <w:t xml:space="preserve"> </w:t>
            </w:r>
          </w:p>
          <w:p w14:paraId="4680C642" w14:textId="77777777" w:rsidR="00B03155" w:rsidRDefault="00B03155" w:rsidP="00B03155"/>
          <w:p w14:paraId="4BA82CF9" w14:textId="29F56718" w:rsidR="00B03155" w:rsidRPr="00B03155" w:rsidRDefault="00B03155" w:rsidP="00B03155">
            <w:r w:rsidRPr="00B03155">
              <w:t xml:space="preserve">and: </w:t>
            </w:r>
          </w:p>
          <w:p w14:paraId="7774AD56" w14:textId="77777777" w:rsidR="00B03155" w:rsidRDefault="00B03155" w:rsidP="00B03155">
            <w:pPr>
              <w:rPr>
                <w:bCs/>
              </w:rPr>
            </w:pPr>
          </w:p>
          <w:p w14:paraId="0DD23463" w14:textId="55429C58" w:rsidR="00B03155" w:rsidRPr="00B03155" w:rsidRDefault="00B03155" w:rsidP="00B03155">
            <w:pPr>
              <w:rPr>
                <w:bCs/>
              </w:rPr>
            </w:pPr>
            <w:r w:rsidRPr="00B03155">
              <w:rPr>
                <w:bCs/>
              </w:rPr>
              <w:t xml:space="preserve">9(2)(b) ‘...is necessary for the purposes of carrying out the obligations and exercising the specific rights of the controller or of the data subject in the field of ...social protection law in so far as it is authorised by Union or Member State law..’ </w:t>
            </w:r>
          </w:p>
          <w:p w14:paraId="4E0D61D5" w14:textId="77777777" w:rsidR="00B03155" w:rsidRDefault="00B03155" w:rsidP="00B03155"/>
          <w:p w14:paraId="22E744FD" w14:textId="522AC67C" w:rsidR="003952B4" w:rsidRDefault="00B03155" w:rsidP="00B03155">
            <w:r w:rsidRPr="00B03155">
              <w:t>We will consider your rights established under UK case law collectively known as the “Common Law Duty of Confidentiality”</w:t>
            </w:r>
            <w:r w:rsidRPr="00B03155">
              <w:rPr>
                <w:vertAlign w:val="superscript"/>
              </w:rPr>
              <w:t>*</w:t>
            </w:r>
          </w:p>
        </w:tc>
      </w:tr>
      <w:tr w:rsidR="009232D0" w14:paraId="166F8560" w14:textId="77777777" w:rsidTr="004862B3">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7229" w:type="dxa"/>
            <w:shd w:val="clear" w:color="auto" w:fill="D9E2F3" w:themeFill="accent1" w:themeFillTint="33"/>
            <w:vAlign w:val="center"/>
          </w:tcPr>
          <w:p w14:paraId="0B2E64D0" w14:textId="5BF749E9" w:rsidR="00B03155" w:rsidRDefault="00B03155" w:rsidP="00B03155">
            <w:r w:rsidRPr="00B03155">
              <w:t>The data will be shared with:</w:t>
            </w:r>
          </w:p>
          <w:p w14:paraId="38DB4FF7" w14:textId="77777777" w:rsidR="00B03155" w:rsidRPr="00B03155" w:rsidRDefault="00B03155" w:rsidP="00B03155"/>
          <w:p w14:paraId="0DDE4553" w14:textId="5097907E" w:rsidR="00B03155" w:rsidRPr="00B03155" w:rsidRDefault="00B03155" w:rsidP="00B03155">
            <w:pPr>
              <w:numPr>
                <w:ilvl w:val="0"/>
                <w:numId w:val="18"/>
              </w:numPr>
            </w:pPr>
            <w:r w:rsidRPr="00B03155">
              <w:t xml:space="preserve">Social Services </w:t>
            </w:r>
          </w:p>
          <w:p w14:paraId="231638C0" w14:textId="618F22D7" w:rsidR="00B03155" w:rsidRPr="00B03155" w:rsidRDefault="00B03155" w:rsidP="00B03155">
            <w:pPr>
              <w:numPr>
                <w:ilvl w:val="0"/>
                <w:numId w:val="18"/>
              </w:numPr>
            </w:pPr>
            <w:r w:rsidRPr="00B03155">
              <w:t xml:space="preserve">Police </w:t>
            </w:r>
          </w:p>
          <w:p w14:paraId="4D7ED99F" w14:textId="726EF999" w:rsidR="003165CE" w:rsidRPr="0096725F" w:rsidRDefault="003165CE" w:rsidP="009A0F1A">
            <w:pPr>
              <w:rPr>
                <w:color w:val="FF0000"/>
              </w:rPr>
            </w:pPr>
          </w:p>
        </w:tc>
      </w:tr>
      <w:tr w:rsidR="009232D0" w14:paraId="3B58B01C" w14:textId="77777777" w:rsidTr="004862B3">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7229" w:type="dxa"/>
            <w:shd w:val="clear" w:color="auto" w:fill="D9E2F3" w:themeFill="accent1" w:themeFillTint="33"/>
            <w:vAlign w:val="center"/>
          </w:tcPr>
          <w:p w14:paraId="28DC066D" w14:textId="77777777" w:rsidR="00B03155" w:rsidRPr="00B03155" w:rsidRDefault="00B03155" w:rsidP="00B03155">
            <w:r w:rsidRPr="00B03155">
              <w:t xml:space="preserve">This sharing is a legal and professional requirement and therefore there is no right to object. </w:t>
            </w:r>
          </w:p>
          <w:p w14:paraId="1BEF4A55" w14:textId="77777777" w:rsidR="00B03155" w:rsidRPr="00B03155" w:rsidRDefault="00B03155" w:rsidP="00B03155"/>
          <w:p w14:paraId="46036456" w14:textId="77777777" w:rsidR="00B03155" w:rsidRPr="00B03155" w:rsidRDefault="00B03155" w:rsidP="00B03155">
            <w:r w:rsidRPr="00B03155">
              <w:t>There is also GMC guidance:</w:t>
            </w:r>
          </w:p>
          <w:p w14:paraId="3DD2216A" w14:textId="77777777" w:rsidR="0096725F" w:rsidRDefault="00B03155" w:rsidP="00B03155">
            <w:hyperlink r:id="rId13" w:history="1">
              <w:r w:rsidRPr="00B03155">
                <w:rPr>
                  <w:rStyle w:val="Hyperlink"/>
                  <w:rFonts w:asciiTheme="minorHAnsi" w:hAnsiTheme="minorHAnsi" w:cstheme="minorBidi"/>
                </w:rPr>
                <w:t>https://www.gmc-uk.org/guidance/ethical_guidance/children_guidance_56_63_child_protection.asp</w:t>
              </w:r>
            </w:hyperlink>
          </w:p>
          <w:p w14:paraId="29E117BE" w14:textId="65CB2833" w:rsidR="00B03155" w:rsidRDefault="00B03155" w:rsidP="00B03155"/>
        </w:tc>
      </w:tr>
      <w:tr w:rsidR="009232D0" w14:paraId="52D5AF00" w14:textId="77777777" w:rsidTr="004862B3">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7229" w:type="dxa"/>
            <w:shd w:val="clear" w:color="auto" w:fill="D9E2F3" w:themeFill="accent1" w:themeFillTint="33"/>
            <w:vAlign w:val="center"/>
          </w:tcPr>
          <w:p w14:paraId="5BF4A11D" w14:textId="782E228E" w:rsidR="009232D0" w:rsidRDefault="00B03155">
            <w:r w:rsidRPr="00B03155">
              <w:t>The DSs or legal representatives has the right to access the data that is being shared and have any inaccuracies corrected. There is no right to have accurate medical records deleted except when ordered by a court of Law.</w:t>
            </w:r>
          </w:p>
        </w:tc>
      </w:tr>
      <w:tr w:rsidR="009232D0" w14:paraId="60FF1776" w14:textId="77777777" w:rsidTr="004862B3">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7229" w:type="dxa"/>
            <w:shd w:val="clear" w:color="auto" w:fill="D9E2F3" w:themeFill="accent1" w:themeFillTint="33"/>
            <w:vAlign w:val="center"/>
          </w:tcPr>
          <w:p w14:paraId="33550DCC" w14:textId="5202F0A5" w:rsidR="00B03155" w:rsidRDefault="00B03155" w:rsidP="00B03155">
            <w:r w:rsidRPr="00B03155">
              <w:t>The data will be retained for active use during any investigation and thereafter retained in an inactive stored form according to the law and national guidance</w:t>
            </w:r>
          </w:p>
        </w:tc>
      </w:tr>
      <w:tr w:rsidR="00437448" w14:paraId="704918F5" w14:textId="77777777" w:rsidTr="004862B3">
        <w:tc>
          <w:tcPr>
            <w:tcW w:w="2405" w:type="dxa"/>
            <w:shd w:val="clear" w:color="auto" w:fill="8EAADB" w:themeFill="accent1" w:themeFillTint="99"/>
            <w:vAlign w:val="center"/>
          </w:tcPr>
          <w:p w14:paraId="6C20C022" w14:textId="105D78B3" w:rsidR="00437448" w:rsidRPr="009232D0" w:rsidRDefault="00437448">
            <w:pPr>
              <w:rPr>
                <w:b/>
              </w:rPr>
            </w:pPr>
            <w:r>
              <w:rPr>
                <w:b/>
              </w:rPr>
              <w:lastRenderedPageBreak/>
              <w:t>Your right to complain</w:t>
            </w:r>
          </w:p>
        </w:tc>
        <w:tc>
          <w:tcPr>
            <w:tcW w:w="7229"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4"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3F9B5504" w14:textId="77777777" w:rsidR="00F253D2" w:rsidRPr="00F253D2" w:rsidRDefault="00F253D2" w:rsidP="00F253D2">
      <w:r w:rsidRPr="00F253D2">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45194156" w14:textId="77777777" w:rsidR="00F253D2" w:rsidRPr="00F253D2" w:rsidRDefault="00F253D2" w:rsidP="00F253D2">
      <w:r w:rsidRPr="00F253D2">
        <w:t>The general position is that if information is given in circumstances where it is expected that a duty of confidence applies, that information cannot normally be disclosed without the information provider's consent.</w:t>
      </w:r>
    </w:p>
    <w:p w14:paraId="74EC53A2" w14:textId="77777777" w:rsidR="00F253D2" w:rsidRPr="00F253D2" w:rsidRDefault="00F253D2" w:rsidP="00F253D2">
      <w:r w:rsidRPr="00F253D2">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2951746D" w14:textId="77777777" w:rsidR="00F253D2" w:rsidRPr="00F253D2" w:rsidRDefault="00F253D2" w:rsidP="00F253D2">
      <w:r w:rsidRPr="00F253D2">
        <w:t>Three circumstances making disclosure of confidential information lawful are:</w:t>
      </w:r>
    </w:p>
    <w:p w14:paraId="34EC35C4" w14:textId="77777777" w:rsidR="00F253D2" w:rsidRPr="00F253D2" w:rsidRDefault="00F253D2" w:rsidP="00F253D2">
      <w:pPr>
        <w:numPr>
          <w:ilvl w:val="0"/>
          <w:numId w:val="17"/>
        </w:numPr>
      </w:pPr>
      <w:r w:rsidRPr="00F253D2">
        <w:t>where the individual to whom the information relates has consented;</w:t>
      </w:r>
    </w:p>
    <w:p w14:paraId="64D77492" w14:textId="77777777" w:rsidR="00F253D2" w:rsidRPr="00F253D2" w:rsidRDefault="00F253D2" w:rsidP="00F253D2">
      <w:pPr>
        <w:numPr>
          <w:ilvl w:val="0"/>
          <w:numId w:val="17"/>
        </w:numPr>
      </w:pPr>
      <w:r w:rsidRPr="00F253D2">
        <w:t>where disclosure is in the public interest; and</w:t>
      </w:r>
    </w:p>
    <w:p w14:paraId="389FF31C" w14:textId="77777777" w:rsidR="00F253D2" w:rsidRPr="00F253D2" w:rsidRDefault="00F253D2" w:rsidP="00F253D2">
      <w:pPr>
        <w:numPr>
          <w:ilvl w:val="0"/>
          <w:numId w:val="17"/>
        </w:numPr>
      </w:pPr>
      <w:r w:rsidRPr="00F253D2">
        <w:t>where there is a legal duty to do so, for example a court order.</w:t>
      </w:r>
    </w:p>
    <w:p w14:paraId="7B538B8C" w14:textId="77777777" w:rsidR="009232D0" w:rsidRPr="009232D0" w:rsidRDefault="009232D0"/>
    <w:sectPr w:rsidR="009232D0" w:rsidRPr="009232D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475E7" w14:textId="77777777" w:rsidR="0008514D" w:rsidRDefault="0008514D" w:rsidP="00F64786">
      <w:pPr>
        <w:spacing w:after="0" w:line="240" w:lineRule="auto"/>
      </w:pPr>
      <w:r>
        <w:separator/>
      </w:r>
    </w:p>
  </w:endnote>
  <w:endnote w:type="continuationSeparator" w:id="0">
    <w:p w14:paraId="76BB5731" w14:textId="77777777" w:rsidR="0008514D" w:rsidRDefault="0008514D"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5759C" w14:textId="77777777" w:rsidR="0008514D" w:rsidRDefault="0008514D" w:rsidP="00F64786">
      <w:pPr>
        <w:spacing w:after="0" w:line="240" w:lineRule="auto"/>
      </w:pPr>
      <w:r>
        <w:separator/>
      </w:r>
    </w:p>
  </w:footnote>
  <w:footnote w:type="continuationSeparator" w:id="0">
    <w:p w14:paraId="7DD1BB59" w14:textId="77777777" w:rsidR="0008514D" w:rsidRDefault="0008514D"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44C39"/>
    <w:multiLevelType w:val="hybridMultilevel"/>
    <w:tmpl w:val="DE60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B14C13"/>
    <w:multiLevelType w:val="hybridMultilevel"/>
    <w:tmpl w:val="8C5643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90708A"/>
    <w:multiLevelType w:val="hybridMultilevel"/>
    <w:tmpl w:val="BC2429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511648"/>
    <w:multiLevelType w:val="hybridMultilevel"/>
    <w:tmpl w:val="EF0E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5540382">
    <w:abstractNumId w:val="11"/>
  </w:num>
  <w:num w:numId="2" w16cid:durableId="1215966964">
    <w:abstractNumId w:val="12"/>
  </w:num>
  <w:num w:numId="3" w16cid:durableId="250621390">
    <w:abstractNumId w:val="9"/>
  </w:num>
  <w:num w:numId="4" w16cid:durableId="1228957689">
    <w:abstractNumId w:val="5"/>
  </w:num>
  <w:num w:numId="5" w16cid:durableId="881138182">
    <w:abstractNumId w:val="17"/>
  </w:num>
  <w:num w:numId="6" w16cid:durableId="117066158">
    <w:abstractNumId w:val="2"/>
  </w:num>
  <w:num w:numId="7" w16cid:durableId="1386905096">
    <w:abstractNumId w:val="16"/>
  </w:num>
  <w:num w:numId="8" w16cid:durableId="1161435041">
    <w:abstractNumId w:val="4"/>
  </w:num>
  <w:num w:numId="9" w16cid:durableId="443503361">
    <w:abstractNumId w:val="15"/>
  </w:num>
  <w:num w:numId="10" w16cid:durableId="1431777280">
    <w:abstractNumId w:val="3"/>
  </w:num>
  <w:num w:numId="11" w16cid:durableId="782310148">
    <w:abstractNumId w:val="7"/>
  </w:num>
  <w:num w:numId="12" w16cid:durableId="2125535660">
    <w:abstractNumId w:val="10"/>
  </w:num>
  <w:num w:numId="13" w16cid:durableId="192380077">
    <w:abstractNumId w:val="14"/>
  </w:num>
  <w:num w:numId="14" w16cid:durableId="1664120069">
    <w:abstractNumId w:val="0"/>
  </w:num>
  <w:num w:numId="15" w16cid:durableId="456801760">
    <w:abstractNumId w:val="1"/>
  </w:num>
  <w:num w:numId="16" w16cid:durableId="1483740434">
    <w:abstractNumId w:val="8"/>
  </w:num>
  <w:num w:numId="17" w16cid:durableId="774399150">
    <w:abstractNumId w:val="6"/>
  </w:num>
  <w:num w:numId="18" w16cid:durableId="21211461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8514D"/>
    <w:rsid w:val="000C4E02"/>
    <w:rsid w:val="000F0005"/>
    <w:rsid w:val="00100F12"/>
    <w:rsid w:val="001D2247"/>
    <w:rsid w:val="001D3DE0"/>
    <w:rsid w:val="002445F7"/>
    <w:rsid w:val="00274009"/>
    <w:rsid w:val="00295D24"/>
    <w:rsid w:val="003165CE"/>
    <w:rsid w:val="00354B51"/>
    <w:rsid w:val="003952B4"/>
    <w:rsid w:val="003A1ECC"/>
    <w:rsid w:val="003B35CA"/>
    <w:rsid w:val="003E5065"/>
    <w:rsid w:val="00423762"/>
    <w:rsid w:val="00437448"/>
    <w:rsid w:val="004862B3"/>
    <w:rsid w:val="004905EF"/>
    <w:rsid w:val="004F74C3"/>
    <w:rsid w:val="00533ECC"/>
    <w:rsid w:val="00550C93"/>
    <w:rsid w:val="0056375C"/>
    <w:rsid w:val="005662E4"/>
    <w:rsid w:val="00621170"/>
    <w:rsid w:val="006730EB"/>
    <w:rsid w:val="00690A40"/>
    <w:rsid w:val="006E49B8"/>
    <w:rsid w:val="00785E9D"/>
    <w:rsid w:val="008243EE"/>
    <w:rsid w:val="0087215E"/>
    <w:rsid w:val="008A3A00"/>
    <w:rsid w:val="008E2758"/>
    <w:rsid w:val="009232D0"/>
    <w:rsid w:val="0096725F"/>
    <w:rsid w:val="00995258"/>
    <w:rsid w:val="009A0F1A"/>
    <w:rsid w:val="009A4670"/>
    <w:rsid w:val="00A10E96"/>
    <w:rsid w:val="00A31903"/>
    <w:rsid w:val="00AB51B2"/>
    <w:rsid w:val="00AD3667"/>
    <w:rsid w:val="00AE2762"/>
    <w:rsid w:val="00B03155"/>
    <w:rsid w:val="00B130D6"/>
    <w:rsid w:val="00B94332"/>
    <w:rsid w:val="00BF1C52"/>
    <w:rsid w:val="00C23515"/>
    <w:rsid w:val="00C432C6"/>
    <w:rsid w:val="00CB0695"/>
    <w:rsid w:val="00CF4C4C"/>
    <w:rsid w:val="00D0113A"/>
    <w:rsid w:val="00E013E5"/>
    <w:rsid w:val="00E3134D"/>
    <w:rsid w:val="00E76BFB"/>
    <w:rsid w:val="00F02A38"/>
    <w:rsid w:val="00F253D2"/>
    <w:rsid w:val="00F64786"/>
    <w:rsid w:val="00F80098"/>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character" w:styleId="FollowedHyperlink">
    <w:name w:val="FollowedHyperlink"/>
    <w:basedOn w:val="DefaultParagraphFont"/>
    <w:uiPriority w:val="99"/>
    <w:semiHidden/>
    <w:unhideWhenUsed/>
    <w:rsid w:val="006730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pga/1989/41/section/47" TargetMode="External"/><Relationship Id="rId13" Type="http://schemas.openxmlformats.org/officeDocument/2006/relationships/hyperlink" Target="https://www.gmc-uk.org/guidance/ethical_guidance/children_guidance_56_63_child_protection.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pdpo@selondonics.nhs.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1989/41/section/1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egislation.gov.uk/ukpga/2014/23/section/45/enacted" TargetMode="External"/><Relationship Id="rId4" Type="http://schemas.openxmlformats.org/officeDocument/2006/relationships/settings" Target="settings.xml"/><Relationship Id="rId9" Type="http://schemas.openxmlformats.org/officeDocument/2006/relationships/hyperlink" Target="https://www.legislation.gov.uk/ukpga/1998/29/section/29" TargetMode="External"/><Relationship Id="rId14" Type="http://schemas.openxmlformats.org/officeDocument/2006/relationships/hyperlink" Target="https://ico.org.uk/global/contact-us/%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7B939-D774-4249-B49A-ADE03DAD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4:59:00Z</dcterms:created>
  <dcterms:modified xsi:type="dcterms:W3CDTF">2025-08-15T14:59:00Z</dcterms:modified>
</cp:coreProperties>
</file>